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0cbc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bc3008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e932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1:44:20Z</dcterms:created>
  <dcterms:modified xsi:type="dcterms:W3CDTF">2022-05-07T11:44:20Z</dcterms:modified>
</cp:coreProperties>
</file>